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Europe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01E849C" w:rsidR="00661C78" w:rsidRDefault="0079369F">
      <w:r>
        <w:rPr>
          <w:noProof/>
        </w:rPr>
        <w:drawing>
          <wp:inline distT="0" distB="0" distL="0" distR="0" wp14:anchorId="68F96960" wp14:editId="0D959FC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79369F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3:00Z</dcterms:modified>
</cp:coreProperties>
</file>